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6E2" w:rsidRPr="009A0895" w:rsidRDefault="00C9083E" w:rsidP="00C146E2">
      <w:r w:rsidRPr="00C9083E">
        <w:t xml:space="preserve">When acceptability was assessed (relative to start of intervention) reported in systematic reviews. </w:t>
      </w:r>
      <w:bookmarkStart w:id="0" w:name="_GoBack"/>
      <w:bookmarkEnd w:id="0"/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4508"/>
        <w:gridCol w:w="590"/>
      </w:tblGrid>
      <w:tr w:rsidR="00C146E2" w:rsidRPr="009A0895" w:rsidTr="006F6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9083E" w:rsidP="00C9083E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Assessment of acceptability </w:t>
            </w:r>
            <w:r w:rsidR="00C146E2" w:rsidRPr="009A0895">
              <w:rPr>
                <w:sz w:val="20"/>
              </w:rPr>
              <w:t xml:space="preserve"> (relative to start of intervention)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n</w:t>
            </w:r>
          </w:p>
        </w:tc>
      </w:tr>
      <w:tr w:rsidR="00C146E2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Pre intervention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2</w:t>
            </w:r>
          </w:p>
        </w:tc>
      </w:tr>
      <w:tr w:rsidR="00C146E2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During intervention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7</w:t>
            </w:r>
          </w:p>
        </w:tc>
      </w:tr>
      <w:tr w:rsidR="00C146E2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Post Intervention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7</w:t>
            </w:r>
          </w:p>
        </w:tc>
      </w:tr>
      <w:tr w:rsidR="00C146E2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Unclear 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3</w:t>
            </w:r>
          </w:p>
        </w:tc>
      </w:tr>
      <w:tr w:rsidR="00C146E2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Not reported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4</w:t>
            </w:r>
          </w:p>
        </w:tc>
      </w:tr>
      <w:tr w:rsidR="00C146E2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146E2" w:rsidRPr="009A0895" w:rsidRDefault="00C146E2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Total</w:t>
            </w:r>
          </w:p>
        </w:tc>
        <w:tc>
          <w:tcPr>
            <w:tcW w:w="590" w:type="dxa"/>
          </w:tcPr>
          <w:p w:rsidR="00C146E2" w:rsidRPr="009A0895" w:rsidRDefault="00C146E2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43</w:t>
            </w:r>
          </w:p>
        </w:tc>
      </w:tr>
    </w:tbl>
    <w:p w:rsidR="00C146E2" w:rsidRDefault="00C146E2" w:rsidP="00C146E2"/>
    <w:p w:rsidR="000E6F1B" w:rsidRDefault="00C9083E"/>
    <w:sectPr w:rsidR="000E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DcyNTE2MDE2NzZV0lEKTi0uzszPAykwrAUAnZwgtywAAAA="/>
  </w:docVars>
  <w:rsids>
    <w:rsidRoot w:val="00C146E2"/>
    <w:rsid w:val="0085533B"/>
    <w:rsid w:val="00AA4AEC"/>
    <w:rsid w:val="00C146E2"/>
    <w:rsid w:val="00C9083E"/>
    <w:rsid w:val="00ED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286FD3-7D31-48E4-89F6-AF34EF0DA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6E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46E2"/>
    <w:pPr>
      <w:spacing w:after="0" w:line="240" w:lineRule="auto"/>
    </w:pPr>
  </w:style>
  <w:style w:type="table" w:styleId="LightList">
    <w:name w:val="Light List"/>
    <w:basedOn w:val="TableNormal"/>
    <w:uiPriority w:val="61"/>
    <w:rsid w:val="00C146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hon, Mandeep</dc:creator>
  <cp:lastModifiedBy>Sekhon, Mandeep</cp:lastModifiedBy>
  <cp:revision>2</cp:revision>
  <dcterms:created xsi:type="dcterms:W3CDTF">2017-01-13T13:21:00Z</dcterms:created>
  <dcterms:modified xsi:type="dcterms:W3CDTF">2017-01-13T13:21:00Z</dcterms:modified>
</cp:coreProperties>
</file>